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Company Name] in Lyon, France. As a passionate and detail-oriented graphic designer with a strong portfolio of creative solutions, I am eager to contribute my skills and artistic vision to your team. Lyon, renowned for its vibrant cultural heritage and dynamic design community, has always been a place where innovation meets tradition—a perfect backdrop for someone like me who thrives at the intersection of artistry and functionality.</w:t>
      </w:r>
    </w:p>
    <w:p>
      <w:pPr>
        <w:pStyle w:val="BodyText"/>
      </w:pPr>
      <w:r>
        <w:t xml:space="preserve">With over [X years] of experience in the field, I have honed my ability to translate complex ideas into visually compelling designs that resonate with diverse audiences. My expertise spans digital media, branding, print materials, and user interface (UI) design. Whether crafting a logo that encapsulates a brand’s identity or developing layouts for marketing campaigns, I approach each project with a blend of creativity and technical precision. My work is guided by the belief that design should not only look beautiful but also serve a purpose—whether it’s to inform, inspire, or connect.</w:t>
      </w:r>
    </w:p>
    <w:p>
      <w:pPr>
        <w:pStyle w:val="BodyText"/>
      </w:pPr>
      <w:r>
        <w:t xml:space="preserve">As a Graphic Designer in France Lyon, I am particularly drawn to the city’s unique ability to merge historical charm with modern innovation. Lyon’s reputation as a hub for arts and culture has long inspired me, and I am excited about the opportunity to contribute my creative energy to this thriving environment. The city’s emphasis on collaborative creativity and its rich tapestry of industries—from fashion and technology to gastronomy—offer a dynamic landscape where my skills can make a meaningful impact. I am especially impressed by [Company Name]’s commitment to [mention a specific value or project of the company, if known], which aligns perfectly with my own professional ethos.</w:t>
      </w:r>
    </w:p>
    <w:p>
      <w:pPr>
        <w:pStyle w:val="BodyText"/>
      </w:pPr>
      <w:r>
        <w:t xml:space="preserve">My portfolio reflects a deep understanding of both traditional and digital design methodologies. I am proficient in Adobe Creative Suite, including Photoshop, Illustrator, and InDesign, and I stay current with emerging tools such as Figma and Sketch to ensure my work remains cutting-edge. In previous roles, I have collaborated with cross-functional teams to develop cohesive visual strategies that enhance brand visibility and customer engagement. For instance, at [Previous Company/Organization], I led a rebranding initiative that increased client retention by 30% through a unified visual identity system. Additionally, my work on [specific project or campaign] was recognized for its innovative approach to user experience design.</w:t>
      </w:r>
    </w:p>
    <w:p>
      <w:pPr>
        <w:pStyle w:val="BodyText"/>
      </w:pPr>
      <w:r>
        <w:t xml:space="preserve">What sets me apart as a Graphic Designer is my ability to balance aesthetic excellence with strategic thinking. I understand that effective design is not just about what looks good but also about how it functions within a broader context. In Lyon, where the fusion of art and commerce is deeply embedded in the city’s DNA, I am confident that my problem-solving mindset and creative adaptability will add value to your projects. Whether designing for print, web, or social media, I prioritize clarity, consistency, and emotional resonance—qualities that are essential for success in today’s fast-paced design landscape.</w:t>
      </w:r>
    </w:p>
    <w:p>
      <w:pPr>
        <w:pStyle w:val="BodyText"/>
      </w:pPr>
      <w:r>
        <w:t xml:space="preserve">Living and working in France Lyon would allow me to immerse myself in a community that celebrates creativity at every level. I have always admired the city’s ability to foster collaboration among artists, designers, and entrepreneurs. From the historic streets of Vieux Lyon to the modern innovation centers along the Saône River, Lyon offers endless inspiration. I am particularly interested in exploring how design can contribute to sustainability initiatives and cultural preservation—areas that are gaining momentum in this forward-thinking city.</w:t>
      </w:r>
    </w:p>
    <w:p>
      <w:pPr>
        <w:pStyle w:val="BodyText"/>
      </w:pPr>
      <w:r>
        <w:t xml:space="preserve">In addition to my technical skills, I bring a strong work ethic and a collaborative spirit. I thrive in environments where ideas are shared freely, and I am committed to delivering high-quality results on time. My ability to communicate effectively with clients, stakeholders, and team members ensures that every project aligns with the goals of the organization. I am also fluent in [mention languages if applicable; e.g., "English and French"], which allows me to navigate multicultural settings with ease and precision.</w:t>
      </w:r>
    </w:p>
    <w:p>
      <w:pPr>
        <w:pStyle w:val="BodyText"/>
      </w:pPr>
      <w:r>
        <w:t xml:space="preserve">Thank you for considering my application. I would welcome the opportunity to discuss how my background, skills, and passion for design can contribute to [Company Name]’s continued success in Lyon. I am available at your convenience for an interview and can be reached at [your phone number] or [your email address]. I look forward to the possibility of working together in this inspiring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Lyon, France</dc:title>
  <dc:creator/>
  <dc:language>en</dc:language>
  <cp:keywords/>
  <dcterms:created xsi:type="dcterms:W3CDTF">2026-07-21T14:36:09Z</dcterms:created>
  <dcterms:modified xsi:type="dcterms:W3CDTF">2026-07-21T14:36:09Z</dcterms:modified>
</cp:coreProperties>
</file>

<file path=docProps/custom.xml><?xml version="1.0" encoding="utf-8"?>
<Properties xmlns="http://schemas.openxmlformats.org/officeDocument/2006/custom-properties" xmlns:vt="http://schemas.openxmlformats.org/officeDocument/2006/docPropsVTypes"/>
</file>